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17A0BC8B" w:rsidR="004236AE" w:rsidRPr="00BB2987" w:rsidRDefault="000B4412" w:rsidP="00C644E8">
      <w:pPr>
        <w:spacing w:after="0" w:line="240" w:lineRule="auto"/>
        <w:rPr>
          <w:rFonts w:cs="Arial"/>
          <w:b/>
          <w:color w:val="595959" w:themeColor="text1" w:themeTint="A6"/>
          <w:sz w:val="50"/>
          <w:szCs w:val="50"/>
        </w:rPr>
      </w:pPr>
      <w:bookmarkStart w:id="0" w:name="_Hlk536359931"/>
      <w:r w:rsidRPr="000B4412">
        <w:rPr>
          <w:b/>
          <w:color w:val="595959" w:themeColor="text1" w:themeTint="A6"/>
          <w:sz w:val="50"/>
        </w:rPr>
        <w:drawing>
          <wp:anchor distT="0" distB="0" distL="114300" distR="114300" simplePos="0" relativeHeight="251658240" behindDoc="0" locked="0" layoutInCell="1" allowOverlap="1" wp14:anchorId="0561C26F" wp14:editId="0263E69F">
            <wp:simplePos x="0" y="0"/>
            <wp:positionH relativeFrom="column">
              <wp:posOffset>4523740</wp:posOffset>
            </wp:positionH>
            <wp:positionV relativeFrom="paragraph">
              <wp:posOffset>-267335</wp:posOffset>
            </wp:positionV>
            <wp:extent cx="2730500" cy="339963"/>
            <wp:effectExtent l="0" t="0" r="0" b="3175"/>
            <wp:wrapNone/>
            <wp:docPr id="1099306912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306912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0500" cy="3399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7D61">
        <w:rPr>
          <w:b/>
          <w:color w:val="595959" w:themeColor="text1" w:themeTint="A6"/>
          <w:sz w:val="50"/>
        </w:rPr>
        <w:t xml:space="preserve">EJEMPLOS PROFESIONALES </w:t>
      </w:r>
      <w:r w:rsidR="00D45F63">
        <w:rPr>
          <w:b/>
          <w:color w:val="595959" w:themeColor="text1" w:themeTint="A6"/>
          <w:sz w:val="50"/>
        </w:rPr>
        <w:br/>
      </w:r>
      <w:r w:rsidR="00EC7D61">
        <w:rPr>
          <w:b/>
          <w:color w:val="595959" w:themeColor="text1" w:themeTint="A6"/>
          <w:sz w:val="50"/>
        </w:rPr>
        <w:t>DE METAS Y OBJETIVOS</w:t>
      </w:r>
    </w:p>
    <w:p w14:paraId="4662EBA9" w14:textId="77777777" w:rsidR="00C5421A" w:rsidRPr="00E475BB" w:rsidRDefault="00C5421A" w:rsidP="008A286C">
      <w:pPr>
        <w:spacing w:after="100" w:line="240" w:lineRule="auto"/>
      </w:pPr>
    </w:p>
    <w:tbl>
      <w:tblPr>
        <w:tblW w:w="11066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762"/>
      </w:tblGrid>
      <w:tr w:rsidR="008A286C" w:rsidRPr="00C644E8" w14:paraId="1EC7BDEF" w14:textId="77777777" w:rsidTr="009B7A57">
        <w:trPr>
          <w:trHeight w:val="648"/>
        </w:trPr>
        <w:tc>
          <w:tcPr>
            <w:tcW w:w="11066" w:type="dxa"/>
            <w:gridSpan w:val="2"/>
            <w:shd w:val="clear" w:color="auto" w:fill="002060"/>
            <w:vAlign w:val="center"/>
            <w:hideMark/>
          </w:tcPr>
          <w:p w14:paraId="2CC1B84A" w14:textId="195EFDD4" w:rsidR="008A286C" w:rsidRPr="008A286C" w:rsidRDefault="00CA1389" w:rsidP="008A286C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Liderazgo de la empresa</w:t>
            </w:r>
          </w:p>
        </w:tc>
      </w:tr>
      <w:tr w:rsidR="00CA1389" w:rsidRPr="00C644E8" w14:paraId="574D2ADF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33B95F39" w14:textId="200A719A" w:rsidR="00CA1389" w:rsidRPr="00CA1389" w:rsidRDefault="00CA1389" w:rsidP="00CA1389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METAS</w:t>
            </w:r>
          </w:p>
        </w:tc>
        <w:tc>
          <w:tcPr>
            <w:tcW w:w="8762" w:type="dxa"/>
            <w:shd w:val="clear" w:color="auto" w:fill="7F7F7F" w:themeFill="text1" w:themeFillTint="80"/>
            <w:vAlign w:val="center"/>
          </w:tcPr>
          <w:p w14:paraId="6FCE4580" w14:textId="25B8A3D8" w:rsidR="00CA1389" w:rsidRPr="00CA1389" w:rsidRDefault="00CA1389" w:rsidP="00CA1389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TIVOS</w:t>
            </w:r>
          </w:p>
        </w:tc>
      </w:tr>
      <w:tr w:rsidR="00CA1389" w:rsidRPr="00C644E8" w14:paraId="65B848A1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269C1576" w14:textId="14841D05" w:rsidR="00CA1389" w:rsidRPr="00CA1389" w:rsidRDefault="00CA1389" w:rsidP="00CA1389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Ser un mejor mentor.</w:t>
            </w:r>
          </w:p>
        </w:tc>
        <w:tc>
          <w:tcPr>
            <w:tcW w:w="8762" w:type="dxa"/>
            <w:shd w:val="clear" w:color="auto" w:fill="auto"/>
          </w:tcPr>
          <w:p w14:paraId="4D67F1E8" w14:textId="468558A7" w:rsidR="00CA1389" w:rsidRPr="00CA1389" w:rsidRDefault="00CA1389" w:rsidP="00CA1389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Programe registros mensuales con sus supervisores. </w:t>
            </w:r>
          </w:p>
          <w:p w14:paraId="27B82EB8" w14:textId="2C48B303" w:rsidR="00CA1389" w:rsidRPr="00CA1389" w:rsidRDefault="00CA1389" w:rsidP="00CA1389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Distribuya cuestionarios trimestrales para identificar las habilidades y la información que más desean sus supervisores. </w:t>
            </w:r>
          </w:p>
          <w:p w14:paraId="37662C25" w14:textId="38FBB3D7" w:rsidR="00CA1389" w:rsidRPr="00CA1389" w:rsidRDefault="00EA527A" w:rsidP="00CA1389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Realice una revisión semanal de 30 minutos del desempeño de cada supervisor y ayúdelos a encontrar recursos e información útiles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039682AD" w14:textId="77777777" w:rsidR="00CA1389" w:rsidRPr="00E475BB" w:rsidRDefault="00CA1389" w:rsidP="00CA1389">
      <w:pPr>
        <w:spacing w:after="100" w:line="240" w:lineRule="auto"/>
      </w:pPr>
    </w:p>
    <w:tbl>
      <w:tblPr>
        <w:tblW w:w="11066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762"/>
      </w:tblGrid>
      <w:tr w:rsidR="00CA1389" w:rsidRPr="00C644E8" w14:paraId="229CC197" w14:textId="77777777" w:rsidTr="009B7A57">
        <w:trPr>
          <w:trHeight w:val="648"/>
        </w:trPr>
        <w:tc>
          <w:tcPr>
            <w:tcW w:w="11066" w:type="dxa"/>
            <w:gridSpan w:val="2"/>
            <w:shd w:val="clear" w:color="auto" w:fill="0070C0"/>
            <w:vAlign w:val="center"/>
            <w:hideMark/>
          </w:tcPr>
          <w:p w14:paraId="401FE4E3" w14:textId="6976BE27" w:rsidR="00CA1389" w:rsidRPr="008A286C" w:rsidRDefault="00CA1389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Empleados</w:t>
            </w:r>
          </w:p>
        </w:tc>
      </w:tr>
      <w:tr w:rsidR="00CA1389" w:rsidRPr="00C644E8" w14:paraId="2DA39090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72BB919F" w14:textId="77777777" w:rsidR="00CA1389" w:rsidRPr="00CA1389" w:rsidRDefault="00CA1389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METAS</w:t>
            </w:r>
          </w:p>
        </w:tc>
        <w:tc>
          <w:tcPr>
            <w:tcW w:w="8762" w:type="dxa"/>
            <w:shd w:val="clear" w:color="auto" w:fill="7F7F7F" w:themeFill="text1" w:themeFillTint="80"/>
            <w:vAlign w:val="center"/>
          </w:tcPr>
          <w:p w14:paraId="20CE83D0" w14:textId="77777777" w:rsidR="00CA1389" w:rsidRPr="00CA1389" w:rsidRDefault="00CA1389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TIVOS</w:t>
            </w:r>
          </w:p>
        </w:tc>
      </w:tr>
      <w:tr w:rsidR="00CA1389" w:rsidRPr="00C644E8" w14:paraId="78DA8308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76EDC185" w14:textId="10316E92" w:rsidR="00CA1389" w:rsidRPr="00CA1389" w:rsidRDefault="00C1056B" w:rsidP="008F0900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Suba de un asistente a un puesto de gestión.</w:t>
            </w:r>
            <w:r w:rsidRPr="00C1056B">
              <w:rPr>
                <w:rFonts w:ascii="Century Gothic" w:hAnsi="Century Gothic"/>
                <w:sz w:val="22"/>
              </w:rPr>
              <w:tab/>
            </w:r>
          </w:p>
        </w:tc>
        <w:tc>
          <w:tcPr>
            <w:tcW w:w="8762" w:type="dxa"/>
            <w:shd w:val="clear" w:color="auto" w:fill="auto"/>
          </w:tcPr>
          <w:p w14:paraId="1A260A06" w14:textId="7F765AC3" w:rsidR="00CA1389" w:rsidRPr="00CA1389" w:rsidRDefault="00CA1389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Programe una reunión con su supervisor para analizar las oportunidades a largo plazo en la empresa. </w:t>
            </w:r>
          </w:p>
          <w:p w14:paraId="405B41A6" w14:textId="10155DFC" w:rsidR="00CA1389" w:rsidRPr="00CA1389" w:rsidRDefault="00C105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Solicite entrevistas informativas con tres gerentes que están en puestos que le interesan. </w:t>
            </w:r>
          </w:p>
          <w:p w14:paraId="07F2635C" w14:textId="4A63BBFF" w:rsidR="00CA1389" w:rsidRPr="00CA1389" w:rsidRDefault="00C105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Aproveche un programa de capacitación de la empresa al mes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63C1B018" w14:textId="77777777" w:rsidR="00D2796F" w:rsidRPr="00E475BB" w:rsidRDefault="00D2796F" w:rsidP="00D2796F">
      <w:pPr>
        <w:spacing w:after="100" w:line="240" w:lineRule="auto"/>
      </w:pPr>
    </w:p>
    <w:tbl>
      <w:tblPr>
        <w:tblW w:w="11066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762"/>
      </w:tblGrid>
      <w:tr w:rsidR="00D2796F" w:rsidRPr="00C644E8" w14:paraId="02FC7A46" w14:textId="77777777" w:rsidTr="009B7A57">
        <w:trPr>
          <w:trHeight w:val="648"/>
        </w:trPr>
        <w:tc>
          <w:tcPr>
            <w:tcW w:w="11066" w:type="dxa"/>
            <w:gridSpan w:val="2"/>
            <w:shd w:val="clear" w:color="auto" w:fill="086F89"/>
            <w:vAlign w:val="center"/>
            <w:hideMark/>
          </w:tcPr>
          <w:p w14:paraId="188D6230" w14:textId="7A6A4532" w:rsidR="00D2796F" w:rsidRPr="008A286C" w:rsidRDefault="00D2796F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Negocios</w:t>
            </w:r>
          </w:p>
        </w:tc>
      </w:tr>
      <w:tr w:rsidR="00D2796F" w:rsidRPr="00C644E8" w14:paraId="6EA53099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2AEB70B3" w14:textId="77777777" w:rsidR="00D2796F" w:rsidRPr="00CA1389" w:rsidRDefault="00D2796F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METAS</w:t>
            </w:r>
          </w:p>
        </w:tc>
        <w:tc>
          <w:tcPr>
            <w:tcW w:w="8762" w:type="dxa"/>
            <w:shd w:val="clear" w:color="auto" w:fill="7F7F7F" w:themeFill="text1" w:themeFillTint="80"/>
            <w:vAlign w:val="center"/>
          </w:tcPr>
          <w:p w14:paraId="254F4F62" w14:textId="77777777" w:rsidR="00D2796F" w:rsidRPr="00CA1389" w:rsidRDefault="00D2796F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TIVOS</w:t>
            </w:r>
          </w:p>
        </w:tc>
      </w:tr>
      <w:tr w:rsidR="00D2796F" w:rsidRPr="00C644E8" w14:paraId="3B6E5A24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52466128" w14:textId="42ED9E0A" w:rsidR="00D2796F" w:rsidRPr="00CA1389" w:rsidRDefault="00D2796F" w:rsidP="008F0900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Aumentar la sostenibilidad de la empresa.</w:t>
            </w:r>
          </w:p>
        </w:tc>
        <w:tc>
          <w:tcPr>
            <w:tcW w:w="8762" w:type="dxa"/>
            <w:shd w:val="clear" w:color="auto" w:fill="auto"/>
          </w:tcPr>
          <w:p w14:paraId="710A13DE" w14:textId="6347DEBA" w:rsidR="00D2796F" w:rsidRPr="00CA1389" w:rsidRDefault="00D2796F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Incentive a los empleados a tomar el transporte público ofreciéndoles un reembolso de $150 al mes. </w:t>
            </w:r>
          </w:p>
          <w:p w14:paraId="2AA931C6" w14:textId="5094385B" w:rsidR="00D2796F" w:rsidRPr="00CA1389" w:rsidRDefault="00416334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>Convierta un 15 % adicional de materiales procedentes en productos reciclados.</w:t>
            </w:r>
          </w:p>
          <w:p w14:paraId="37E731CD" w14:textId="219663E8" w:rsidR="00D2796F" w:rsidRPr="00CA1389" w:rsidRDefault="00D2796F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Contrate a un equipo de asesores ambientales para auditar sus prácticas de producción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3430F948" w14:textId="77777777" w:rsidR="00975C1F" w:rsidRDefault="00975C1F" w:rsidP="00D2796F">
      <w:pPr>
        <w:spacing w:after="100" w:line="240" w:lineRule="auto"/>
        <w:sectPr w:rsidR="00975C1F" w:rsidSect="00ED138B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1384FAA9" w14:textId="55D80776" w:rsidR="00D2796F" w:rsidRPr="00975C1F" w:rsidRDefault="00D2796F" w:rsidP="00D2796F">
      <w:pPr>
        <w:spacing w:after="100" w:line="240" w:lineRule="auto"/>
        <w:rPr>
          <w:sz w:val="18"/>
          <w:szCs w:val="21"/>
        </w:rPr>
      </w:pPr>
    </w:p>
    <w:p w14:paraId="5BA31E92" w14:textId="1BD8A5AD" w:rsidR="00975C1F" w:rsidRPr="00975C1F" w:rsidRDefault="00975C1F" w:rsidP="00D2796F">
      <w:pPr>
        <w:spacing w:after="100" w:line="240" w:lineRule="auto"/>
        <w:rPr>
          <w:sz w:val="18"/>
          <w:szCs w:val="21"/>
        </w:rPr>
      </w:pPr>
    </w:p>
    <w:p w14:paraId="6158A122" w14:textId="202A738A" w:rsidR="00975C1F" w:rsidRPr="00975C1F" w:rsidRDefault="00975C1F" w:rsidP="00D2796F">
      <w:pPr>
        <w:spacing w:after="100" w:line="240" w:lineRule="auto"/>
        <w:rPr>
          <w:sz w:val="18"/>
          <w:szCs w:val="21"/>
        </w:rPr>
      </w:pPr>
    </w:p>
    <w:p w14:paraId="179F34F9" w14:textId="51C00501" w:rsidR="00975C1F" w:rsidRPr="00975C1F" w:rsidRDefault="00975C1F" w:rsidP="00D2796F">
      <w:pPr>
        <w:spacing w:after="100" w:line="240" w:lineRule="auto"/>
        <w:rPr>
          <w:sz w:val="18"/>
          <w:szCs w:val="21"/>
        </w:rPr>
      </w:pPr>
    </w:p>
    <w:p w14:paraId="4E8CDB51" w14:textId="77777777" w:rsidR="00975C1F" w:rsidRPr="00E475BB" w:rsidRDefault="00975C1F" w:rsidP="00D2796F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D2796F" w:rsidRPr="00C644E8" w14:paraId="2529FA2C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0598B0"/>
            <w:vAlign w:val="center"/>
            <w:hideMark/>
          </w:tcPr>
          <w:p w14:paraId="6F90E83A" w14:textId="01329ABE" w:rsidR="00D2796F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Teams</w:t>
            </w:r>
          </w:p>
        </w:tc>
      </w:tr>
      <w:tr w:rsidR="00D2796F" w:rsidRPr="00C644E8" w14:paraId="2D49F64B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566F42A0" w14:textId="77777777" w:rsidR="00D2796F" w:rsidRPr="00CA1389" w:rsidRDefault="00D2796F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METAS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055BC966" w14:textId="77777777" w:rsidR="00D2796F" w:rsidRPr="00CA1389" w:rsidRDefault="00D2796F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TIVOS</w:t>
            </w:r>
          </w:p>
        </w:tc>
      </w:tr>
      <w:tr w:rsidR="00D2796F" w:rsidRPr="00C644E8" w14:paraId="4A840BF2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097A637B" w14:textId="2C2DB71C" w:rsidR="00D2796F" w:rsidRPr="00CA1389" w:rsidRDefault="00B51B6B" w:rsidP="008F0900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Cree una cultura de equipo sólida.</w:t>
            </w:r>
          </w:p>
        </w:tc>
        <w:tc>
          <w:tcPr>
            <w:tcW w:w="8681" w:type="dxa"/>
            <w:shd w:val="clear" w:color="auto" w:fill="auto"/>
          </w:tcPr>
          <w:p w14:paraId="37471D0E" w14:textId="12F308F9" w:rsidR="00D2796F" w:rsidRPr="00CA1389" w:rsidRDefault="00B51B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>Lleve a cabo una reunión mensual de control de entrada para compartir las expectativas, establecer objetivos y reconocer los éxitos del equipo y de las personas.</w:t>
            </w:r>
          </w:p>
          <w:p w14:paraId="3E3284D8" w14:textId="54205B5C" w:rsidR="00D2796F" w:rsidRPr="00CA1389" w:rsidRDefault="00B51B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Organice una hora feliz mensual para los miembros del equipo. </w:t>
            </w:r>
          </w:p>
          <w:p w14:paraId="331F1561" w14:textId="4B175052" w:rsidR="00D2796F" w:rsidRPr="00CA1389" w:rsidRDefault="00B51B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Proporcione un módulo de capacitación trimestral gratuito que cubra temas como la diversidad, la equidad y la inclusión (DEI), la gestión del estrés y las habilidades de comunicación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507E2EBB" w14:textId="77777777" w:rsidR="00B51B6B" w:rsidRPr="00E475BB" w:rsidRDefault="00B51B6B" w:rsidP="00B51B6B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C644E8" w14:paraId="39D49FB1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ABA06C"/>
            <w:vAlign w:val="center"/>
            <w:hideMark/>
          </w:tcPr>
          <w:p w14:paraId="13D3A7AF" w14:textId="1839B387" w:rsidR="00B51B6B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Gestión de proyectos</w:t>
            </w:r>
          </w:p>
        </w:tc>
      </w:tr>
      <w:tr w:rsidR="00B51B6B" w:rsidRPr="00C644E8" w14:paraId="4D3D5089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2CFF2F34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METAS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54C2B8ED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TIVOS</w:t>
            </w:r>
          </w:p>
        </w:tc>
      </w:tr>
      <w:tr w:rsidR="00B51B6B" w:rsidRPr="00C644E8" w14:paraId="5191EC21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44477BF3" w14:textId="29FEECFF" w:rsidR="00B51B6B" w:rsidRPr="00CA1389" w:rsidRDefault="00992A0B" w:rsidP="008F0900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Entregue un proyecto exitoso.</w:t>
            </w:r>
          </w:p>
        </w:tc>
        <w:tc>
          <w:tcPr>
            <w:tcW w:w="8681" w:type="dxa"/>
            <w:shd w:val="clear" w:color="auto" w:fill="auto"/>
          </w:tcPr>
          <w:p w14:paraId="056AED80" w14:textId="2D10F02F" w:rsidR="00B51B6B" w:rsidRPr="00CA1389" w:rsidRDefault="00992A0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Realice una evaluación integral de riesgos. </w:t>
            </w:r>
          </w:p>
          <w:p w14:paraId="72260144" w14:textId="0337AF95" w:rsidR="00B51B6B" w:rsidRPr="00CA1389" w:rsidRDefault="00992A0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Desarrolle un </w:t>
            </w:r>
            <w:hyperlink r:id="rId11" w:history="1">
              <w:r>
                <w:rPr>
                  <w:rStyle w:val="Hyperlink"/>
                  <w:rFonts w:ascii="Century Gothic" w:hAnsi="Century Gothic"/>
                  <w:sz w:val="22"/>
                </w:rPr>
                <w:t>plan de proyecto</w:t>
              </w:r>
            </w:hyperlink>
            <w:r>
              <w:rPr>
                <w:rFonts w:ascii="Century Gothic" w:hAnsi="Century Gothic"/>
                <w:sz w:val="22"/>
              </w:rPr>
              <w:t xml:space="preserve"> sólido. </w:t>
            </w:r>
          </w:p>
          <w:p w14:paraId="370B8FA1" w14:textId="08D3C4CE" w:rsidR="00B51B6B" w:rsidRPr="00CA1389" w:rsidRDefault="00992A0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Obtenga aprobaciones seguras para su presupuesto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661C8341" w14:textId="77777777" w:rsidR="00B51B6B" w:rsidRPr="00E475BB" w:rsidRDefault="00B51B6B" w:rsidP="00B51B6B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C644E8" w14:paraId="46E77AFF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F8971D"/>
            <w:vAlign w:val="center"/>
            <w:hideMark/>
          </w:tcPr>
          <w:p w14:paraId="6EE44993" w14:textId="4FD76801" w:rsidR="00B51B6B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Marketing</w:t>
            </w:r>
          </w:p>
        </w:tc>
      </w:tr>
      <w:tr w:rsidR="00B51B6B" w:rsidRPr="00C644E8" w14:paraId="3F3F72FA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3966665F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METAS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28722D45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TIVOS</w:t>
            </w:r>
          </w:p>
        </w:tc>
      </w:tr>
      <w:tr w:rsidR="00B51B6B" w:rsidRPr="00C644E8" w14:paraId="301064A5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002AC288" w14:textId="26D0605A" w:rsidR="00B51B6B" w:rsidRPr="00CA1389" w:rsidRDefault="00992A0B" w:rsidP="00B51B6B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Aumente el conocimiento de la marca.</w:t>
            </w:r>
          </w:p>
        </w:tc>
        <w:tc>
          <w:tcPr>
            <w:tcW w:w="8681" w:type="dxa"/>
            <w:shd w:val="clear" w:color="auto" w:fill="auto"/>
          </w:tcPr>
          <w:p w14:paraId="14355B3E" w14:textId="3360BD5D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Aumente las publicaciones de Instagram de la empresa de 10 a 15 por semana. </w:t>
            </w:r>
          </w:p>
          <w:p w14:paraId="5DFA09ED" w14:textId="31760FDB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Investigue a los influencers en su campo e identifique a seis influencers de nivel medio a los que contactar para obtener una posible asociación. </w:t>
            </w:r>
          </w:p>
          <w:p w14:paraId="586EDC90" w14:textId="7197D37E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Asista a dos conferencias en los próximos tres meses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491B6B51" w14:textId="77777777" w:rsidR="00992A0B" w:rsidRDefault="00992A0B" w:rsidP="00B51B6B">
      <w:pPr>
        <w:spacing w:after="100" w:line="240" w:lineRule="auto"/>
        <w:sectPr w:rsidR="00992A0B" w:rsidSect="00ED138B"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4988CAEB" w14:textId="77777777" w:rsidR="00975C1F" w:rsidRPr="00975C1F" w:rsidRDefault="00975C1F" w:rsidP="00975C1F">
      <w:pPr>
        <w:spacing w:after="100" w:line="240" w:lineRule="auto"/>
        <w:rPr>
          <w:sz w:val="18"/>
          <w:szCs w:val="21"/>
        </w:rPr>
      </w:pPr>
    </w:p>
    <w:p w14:paraId="1FDD6713" w14:textId="77777777" w:rsidR="00975C1F" w:rsidRPr="00975C1F" w:rsidRDefault="00975C1F" w:rsidP="00975C1F">
      <w:pPr>
        <w:spacing w:after="100" w:line="240" w:lineRule="auto"/>
        <w:rPr>
          <w:sz w:val="18"/>
          <w:szCs w:val="21"/>
        </w:rPr>
      </w:pPr>
    </w:p>
    <w:p w14:paraId="0BC8053E" w14:textId="77777777" w:rsidR="00975C1F" w:rsidRPr="00975C1F" w:rsidRDefault="00975C1F" w:rsidP="00975C1F">
      <w:pPr>
        <w:spacing w:after="100" w:line="240" w:lineRule="auto"/>
        <w:rPr>
          <w:sz w:val="18"/>
          <w:szCs w:val="21"/>
        </w:rPr>
      </w:pPr>
    </w:p>
    <w:p w14:paraId="137DDDFD" w14:textId="77777777" w:rsidR="00975C1F" w:rsidRPr="00975C1F" w:rsidRDefault="00975C1F" w:rsidP="00975C1F">
      <w:pPr>
        <w:spacing w:after="100" w:line="240" w:lineRule="auto"/>
        <w:rPr>
          <w:sz w:val="18"/>
          <w:szCs w:val="21"/>
        </w:rPr>
      </w:pPr>
    </w:p>
    <w:p w14:paraId="5EB9EACE" w14:textId="77777777" w:rsidR="00975C1F" w:rsidRPr="00E475BB" w:rsidRDefault="00975C1F" w:rsidP="00975C1F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C644E8" w14:paraId="7CCE52D2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ED2923"/>
            <w:vAlign w:val="center"/>
            <w:hideMark/>
          </w:tcPr>
          <w:p w14:paraId="79D5092F" w14:textId="206A4319" w:rsidR="00B51B6B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Recursos Humanos</w:t>
            </w:r>
          </w:p>
        </w:tc>
      </w:tr>
      <w:tr w:rsidR="00B51B6B" w:rsidRPr="00C644E8" w14:paraId="51DD35A4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124C4125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METAS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126BEFDA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TIVOS</w:t>
            </w:r>
          </w:p>
        </w:tc>
      </w:tr>
      <w:tr w:rsidR="00B51B6B" w:rsidRPr="00C644E8" w14:paraId="03B11B49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2E5FBE4E" w14:textId="2C1A6772" w:rsidR="00B51B6B" w:rsidRPr="00CA1389" w:rsidRDefault="00992A0B" w:rsidP="00B51B6B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Reducir la rotación de empleados en un 15 % en dos años.</w:t>
            </w:r>
          </w:p>
        </w:tc>
        <w:tc>
          <w:tcPr>
            <w:tcW w:w="8681" w:type="dxa"/>
            <w:shd w:val="clear" w:color="auto" w:fill="auto"/>
          </w:tcPr>
          <w:p w14:paraId="19BAEE30" w14:textId="2D205600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Proporcionar a los empleados beneficios adicionales de atención médica para reducir los costos anuales de atención médica en un 10 por ciento. </w:t>
            </w:r>
          </w:p>
          <w:p w14:paraId="33505E96" w14:textId="0B438ED7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Establecer un programa de reconocimiento de empleados para distribuir los premios y premios de la empresa al alto desempeño. </w:t>
            </w:r>
          </w:p>
          <w:p w14:paraId="7FB2A6AC" w14:textId="648D778C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Crear un fondo de becas, para que cada empleado pueda gastar hasta $2500 anualmente en educación continua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3C706A4E" w14:textId="77777777" w:rsidR="00B51B6B" w:rsidRPr="00E475BB" w:rsidRDefault="00B51B6B" w:rsidP="00B51B6B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C644E8" w14:paraId="1E5E1EC6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BE554F"/>
            <w:vAlign w:val="center"/>
            <w:hideMark/>
          </w:tcPr>
          <w:p w14:paraId="3FAB0150" w14:textId="5DF851A2" w:rsidR="00B51B6B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Ventas</w:t>
            </w:r>
          </w:p>
        </w:tc>
      </w:tr>
      <w:tr w:rsidR="00B51B6B" w:rsidRPr="00C644E8" w14:paraId="7FE55DEE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1BCF5B10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METAS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7CE53313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TIVOS</w:t>
            </w:r>
          </w:p>
        </w:tc>
      </w:tr>
      <w:tr w:rsidR="00B51B6B" w:rsidRPr="00C644E8" w14:paraId="419C2CBB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1D516162" w14:textId="50CFDC4B" w:rsidR="00B51B6B" w:rsidRPr="00CA1389" w:rsidRDefault="00992A0B" w:rsidP="00B51B6B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Aumente los ingresos anuales en un 10 por ciento.</w:t>
            </w:r>
          </w:p>
        </w:tc>
        <w:tc>
          <w:tcPr>
            <w:tcW w:w="8681" w:type="dxa"/>
            <w:shd w:val="clear" w:color="auto" w:fill="auto"/>
          </w:tcPr>
          <w:p w14:paraId="37A27907" w14:textId="27D9E011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Dedique una hora al día a la comunicación con los nuevos clientes. </w:t>
            </w:r>
          </w:p>
          <w:p w14:paraId="6F09CC78" w14:textId="2EDDAB09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Venda el servicio actualizado a dos clientes existentes por semana. </w:t>
            </w:r>
          </w:p>
          <w:p w14:paraId="21C94657" w14:textId="2E6BB76D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Dedique una hora al día al alcance existente con los clientes para reducir la rotación de clientes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1F6CD375" w14:textId="77777777" w:rsidR="00B51B6B" w:rsidRPr="00E475BB" w:rsidRDefault="00B51B6B" w:rsidP="00B51B6B">
      <w:pPr>
        <w:spacing w:after="100" w:line="240" w:lineRule="auto"/>
      </w:pPr>
    </w:p>
    <w:p w14:paraId="06030726" w14:textId="77777777" w:rsidR="00B51B6B" w:rsidRDefault="00B51B6B" w:rsidP="00281ABE">
      <w:pPr>
        <w:rPr>
          <w:szCs w:val="20"/>
        </w:rPr>
        <w:sectPr w:rsidR="00B51B6B" w:rsidSect="00ED138B"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B1792" w14:textId="77777777" w:rsidR="003F2774" w:rsidRDefault="003F2774" w:rsidP="00480F66">
      <w:pPr>
        <w:spacing w:after="0" w:line="240" w:lineRule="auto"/>
      </w:pPr>
      <w:r>
        <w:separator/>
      </w:r>
    </w:p>
  </w:endnote>
  <w:endnote w:type="continuationSeparator" w:id="0">
    <w:p w14:paraId="3D7EB153" w14:textId="77777777" w:rsidR="003F2774" w:rsidRDefault="003F277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E76B0" w14:textId="77777777" w:rsidR="003F2774" w:rsidRDefault="003F2774" w:rsidP="00480F66">
      <w:pPr>
        <w:spacing w:after="0" w:line="240" w:lineRule="auto"/>
      </w:pPr>
      <w:r>
        <w:separator/>
      </w:r>
    </w:p>
  </w:footnote>
  <w:footnote w:type="continuationSeparator" w:id="0">
    <w:p w14:paraId="4D508ADD" w14:textId="77777777" w:rsidR="003F2774" w:rsidRDefault="003F277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E5343"/>
    <w:multiLevelType w:val="hybridMultilevel"/>
    <w:tmpl w:val="043859D8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4758"/>
    <w:multiLevelType w:val="hybridMultilevel"/>
    <w:tmpl w:val="861EA5C6"/>
    <w:lvl w:ilvl="0" w:tplc="3B52285A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2E74B5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0" w15:restartNumberingAfterBreak="0">
    <w:nsid w:val="539D7E71"/>
    <w:multiLevelType w:val="hybridMultilevel"/>
    <w:tmpl w:val="D206BDEE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FFFFFFFF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7"/>
  </w:num>
  <w:num w:numId="2" w16cid:durableId="272906003">
    <w:abstractNumId w:val="4"/>
  </w:num>
  <w:num w:numId="3" w16cid:durableId="1257903489">
    <w:abstractNumId w:val="2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6"/>
  </w:num>
  <w:num w:numId="9" w16cid:durableId="706180830">
    <w:abstractNumId w:val="8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1"/>
  </w:num>
  <w:num w:numId="15" w16cid:durableId="1062145159">
    <w:abstractNumId w:val="9"/>
  </w:num>
  <w:num w:numId="16" w16cid:durableId="2100251672">
    <w:abstractNumId w:val="10"/>
  </w:num>
  <w:num w:numId="17" w16cid:durableId="19440268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33D39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9597D"/>
    <w:rsid w:val="000B4412"/>
    <w:rsid w:val="000B7461"/>
    <w:rsid w:val="000C5D0A"/>
    <w:rsid w:val="000C7A8B"/>
    <w:rsid w:val="000D585C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5488F"/>
    <w:rsid w:val="001769BD"/>
    <w:rsid w:val="00184DC6"/>
    <w:rsid w:val="00186202"/>
    <w:rsid w:val="00194E5F"/>
    <w:rsid w:val="001A141A"/>
    <w:rsid w:val="001A1C0F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2F31"/>
    <w:rsid w:val="00286814"/>
    <w:rsid w:val="00291275"/>
    <w:rsid w:val="00296685"/>
    <w:rsid w:val="002B385A"/>
    <w:rsid w:val="002B39BC"/>
    <w:rsid w:val="002B74E5"/>
    <w:rsid w:val="002D5E3D"/>
    <w:rsid w:val="002E065B"/>
    <w:rsid w:val="002F268F"/>
    <w:rsid w:val="00301C1D"/>
    <w:rsid w:val="0030555E"/>
    <w:rsid w:val="003210AB"/>
    <w:rsid w:val="00323813"/>
    <w:rsid w:val="003269AD"/>
    <w:rsid w:val="00335259"/>
    <w:rsid w:val="00341FCC"/>
    <w:rsid w:val="00342FAB"/>
    <w:rsid w:val="00343DCB"/>
    <w:rsid w:val="003521E3"/>
    <w:rsid w:val="00397870"/>
    <w:rsid w:val="00397DBE"/>
    <w:rsid w:val="003B00AB"/>
    <w:rsid w:val="003B37F1"/>
    <w:rsid w:val="003B6F09"/>
    <w:rsid w:val="003C28ED"/>
    <w:rsid w:val="003C6D62"/>
    <w:rsid w:val="003D75D2"/>
    <w:rsid w:val="003F2774"/>
    <w:rsid w:val="0040361B"/>
    <w:rsid w:val="00410889"/>
    <w:rsid w:val="00412703"/>
    <w:rsid w:val="00414587"/>
    <w:rsid w:val="00416334"/>
    <w:rsid w:val="004236AE"/>
    <w:rsid w:val="00424A44"/>
    <w:rsid w:val="00425A77"/>
    <w:rsid w:val="00434028"/>
    <w:rsid w:val="00440BD7"/>
    <w:rsid w:val="00440D5C"/>
    <w:rsid w:val="00443CC7"/>
    <w:rsid w:val="00450F33"/>
    <w:rsid w:val="0045153B"/>
    <w:rsid w:val="00480F66"/>
    <w:rsid w:val="0048129D"/>
    <w:rsid w:val="00494038"/>
    <w:rsid w:val="0049564B"/>
    <w:rsid w:val="004D077A"/>
    <w:rsid w:val="004D681B"/>
    <w:rsid w:val="004D7C3D"/>
    <w:rsid w:val="005076B8"/>
    <w:rsid w:val="00517CA8"/>
    <w:rsid w:val="005367EA"/>
    <w:rsid w:val="00541C9F"/>
    <w:rsid w:val="00541D2D"/>
    <w:rsid w:val="0054268D"/>
    <w:rsid w:val="00544A5D"/>
    <w:rsid w:val="00570608"/>
    <w:rsid w:val="00577B99"/>
    <w:rsid w:val="00590A01"/>
    <w:rsid w:val="005959BA"/>
    <w:rsid w:val="005B1E3F"/>
    <w:rsid w:val="005D5740"/>
    <w:rsid w:val="005F3691"/>
    <w:rsid w:val="005F405E"/>
    <w:rsid w:val="00602BC2"/>
    <w:rsid w:val="00603783"/>
    <w:rsid w:val="006149B1"/>
    <w:rsid w:val="00615CFE"/>
    <w:rsid w:val="0062122D"/>
    <w:rsid w:val="00621B2C"/>
    <w:rsid w:val="006224C1"/>
    <w:rsid w:val="00623564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173F0"/>
    <w:rsid w:val="00817FAF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86C"/>
    <w:rsid w:val="008A2B06"/>
    <w:rsid w:val="008D11A0"/>
    <w:rsid w:val="008D2AB6"/>
    <w:rsid w:val="008D3852"/>
    <w:rsid w:val="008D538B"/>
    <w:rsid w:val="008E56A5"/>
    <w:rsid w:val="008E7254"/>
    <w:rsid w:val="008F7553"/>
    <w:rsid w:val="00906570"/>
    <w:rsid w:val="0092117C"/>
    <w:rsid w:val="0092169A"/>
    <w:rsid w:val="0092178D"/>
    <w:rsid w:val="00942616"/>
    <w:rsid w:val="00942AA1"/>
    <w:rsid w:val="00947186"/>
    <w:rsid w:val="00955D6F"/>
    <w:rsid w:val="00962F3A"/>
    <w:rsid w:val="009749F6"/>
    <w:rsid w:val="00975C1F"/>
    <w:rsid w:val="00985B39"/>
    <w:rsid w:val="00992A0B"/>
    <w:rsid w:val="0099531C"/>
    <w:rsid w:val="009969C0"/>
    <w:rsid w:val="009A177A"/>
    <w:rsid w:val="009A62F5"/>
    <w:rsid w:val="009B24E9"/>
    <w:rsid w:val="009B4459"/>
    <w:rsid w:val="009B7A57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242C2"/>
    <w:rsid w:val="00A32F89"/>
    <w:rsid w:val="00A46625"/>
    <w:rsid w:val="00A47C80"/>
    <w:rsid w:val="00A54153"/>
    <w:rsid w:val="00A61614"/>
    <w:rsid w:val="00A64F9A"/>
    <w:rsid w:val="00A6517C"/>
    <w:rsid w:val="00A70E94"/>
    <w:rsid w:val="00A72DB9"/>
    <w:rsid w:val="00A74BE2"/>
    <w:rsid w:val="00A750F6"/>
    <w:rsid w:val="00AC3409"/>
    <w:rsid w:val="00AC41EA"/>
    <w:rsid w:val="00AC78FF"/>
    <w:rsid w:val="00AF0690"/>
    <w:rsid w:val="00B06EC2"/>
    <w:rsid w:val="00B06F48"/>
    <w:rsid w:val="00B11A9D"/>
    <w:rsid w:val="00B14E5B"/>
    <w:rsid w:val="00B22AFA"/>
    <w:rsid w:val="00B31143"/>
    <w:rsid w:val="00B343C2"/>
    <w:rsid w:val="00B350A9"/>
    <w:rsid w:val="00B36680"/>
    <w:rsid w:val="00B41B66"/>
    <w:rsid w:val="00B51B6B"/>
    <w:rsid w:val="00B84C2A"/>
    <w:rsid w:val="00B8556D"/>
    <w:rsid w:val="00B91F65"/>
    <w:rsid w:val="00B93DA0"/>
    <w:rsid w:val="00BA0391"/>
    <w:rsid w:val="00BB2987"/>
    <w:rsid w:val="00BC4FB8"/>
    <w:rsid w:val="00BE044A"/>
    <w:rsid w:val="00BE210B"/>
    <w:rsid w:val="00BE638A"/>
    <w:rsid w:val="00BF08D2"/>
    <w:rsid w:val="00C06EC0"/>
    <w:rsid w:val="00C1056B"/>
    <w:rsid w:val="00C211B7"/>
    <w:rsid w:val="00C24B15"/>
    <w:rsid w:val="00C264F2"/>
    <w:rsid w:val="00C3274A"/>
    <w:rsid w:val="00C345FD"/>
    <w:rsid w:val="00C41E1D"/>
    <w:rsid w:val="00C436EC"/>
    <w:rsid w:val="00C454ED"/>
    <w:rsid w:val="00C4718F"/>
    <w:rsid w:val="00C5421A"/>
    <w:rsid w:val="00C61245"/>
    <w:rsid w:val="00C642BB"/>
    <w:rsid w:val="00C644E8"/>
    <w:rsid w:val="00C66760"/>
    <w:rsid w:val="00C72135"/>
    <w:rsid w:val="00C73FC3"/>
    <w:rsid w:val="00C744C1"/>
    <w:rsid w:val="00C76A4E"/>
    <w:rsid w:val="00C805C2"/>
    <w:rsid w:val="00C94911"/>
    <w:rsid w:val="00C95788"/>
    <w:rsid w:val="00CA1389"/>
    <w:rsid w:val="00CA207F"/>
    <w:rsid w:val="00CA5F14"/>
    <w:rsid w:val="00CB693F"/>
    <w:rsid w:val="00CC5D16"/>
    <w:rsid w:val="00CD0676"/>
    <w:rsid w:val="00CF25AC"/>
    <w:rsid w:val="00CF4E22"/>
    <w:rsid w:val="00CF68D2"/>
    <w:rsid w:val="00CF7D4E"/>
    <w:rsid w:val="00D0504F"/>
    <w:rsid w:val="00D15EE8"/>
    <w:rsid w:val="00D2796F"/>
    <w:rsid w:val="00D27F25"/>
    <w:rsid w:val="00D440A1"/>
    <w:rsid w:val="00D45F63"/>
    <w:rsid w:val="00D46F77"/>
    <w:rsid w:val="00D53CC5"/>
    <w:rsid w:val="00D54AED"/>
    <w:rsid w:val="00D550C5"/>
    <w:rsid w:val="00D56FC8"/>
    <w:rsid w:val="00D629F6"/>
    <w:rsid w:val="00D73DE2"/>
    <w:rsid w:val="00D75CFD"/>
    <w:rsid w:val="00D802C1"/>
    <w:rsid w:val="00D81548"/>
    <w:rsid w:val="00D93AA6"/>
    <w:rsid w:val="00D943A5"/>
    <w:rsid w:val="00D95479"/>
    <w:rsid w:val="00DC06C1"/>
    <w:rsid w:val="00DC2D8A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678BF"/>
    <w:rsid w:val="00E74A09"/>
    <w:rsid w:val="00E8459A"/>
    <w:rsid w:val="00EA527A"/>
    <w:rsid w:val="00EB0564"/>
    <w:rsid w:val="00EB5118"/>
    <w:rsid w:val="00EC7D61"/>
    <w:rsid w:val="00ED138B"/>
    <w:rsid w:val="00ED5E43"/>
    <w:rsid w:val="00EF2FF6"/>
    <w:rsid w:val="00EF5E07"/>
    <w:rsid w:val="00F02752"/>
    <w:rsid w:val="00F12F4E"/>
    <w:rsid w:val="00F21222"/>
    <w:rsid w:val="00F303EB"/>
    <w:rsid w:val="00F31A79"/>
    <w:rsid w:val="00F4066E"/>
    <w:rsid w:val="00F46C21"/>
    <w:rsid w:val="00F46CF3"/>
    <w:rsid w:val="00F63D7C"/>
    <w:rsid w:val="00F85C9A"/>
    <w:rsid w:val="00F86879"/>
    <w:rsid w:val="00F9203C"/>
    <w:rsid w:val="00F9438D"/>
    <w:rsid w:val="00F95BD0"/>
    <w:rsid w:val="00F95E8E"/>
    <w:rsid w:val="00F9767C"/>
    <w:rsid w:val="00FA0F0C"/>
    <w:rsid w:val="00FA7A23"/>
    <w:rsid w:val="00FB1882"/>
    <w:rsid w:val="00FB3889"/>
    <w:rsid w:val="00FC684E"/>
    <w:rsid w:val="00FD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848&amp;utm_language=ES&amp;utm_source=template-word&amp;utm_medium=content&amp;utm_campaign=ic-Roundup+of+Professional+Examples+of+Goals+and+Objectives-word-27848-es&amp;lpa=ic+Roundup+of+Professional+Examples+of+Goals+and+Objectives+word+27848+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martsheet.com/content/how-to-create-project-plan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537</Words>
  <Characters>306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5</cp:revision>
  <cp:lastPrinted>2022-10-29T00:06:00Z</cp:lastPrinted>
  <dcterms:created xsi:type="dcterms:W3CDTF">2022-10-28T21:25:00Z</dcterms:created>
  <dcterms:modified xsi:type="dcterms:W3CDTF">2023-12-17T17:17:00Z</dcterms:modified>
</cp:coreProperties>
</file>